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B414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471B6F">
      <w:pPr>
        <w:rPr>
          <w:sz w:val="28"/>
          <w:szCs w:val="28"/>
        </w:rPr>
      </w:pPr>
      <w:r>
        <w:rPr>
          <w:sz w:val="28"/>
          <w:szCs w:val="28"/>
        </w:rPr>
        <w:t>GUN SHOOTING</w:t>
      </w:r>
    </w:p>
    <w:p w:rsidR="007B4A91" w:rsidRDefault="00DB414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471B6F">
      <w:pPr>
        <w:ind w:left="720"/>
        <w:rPr>
          <w:sz w:val="28"/>
          <w:szCs w:val="28"/>
        </w:rPr>
      </w:pPr>
      <w:r>
        <w:rPr>
          <w:sz w:val="28"/>
          <w:szCs w:val="28"/>
        </w:rPr>
        <w:t>SHOOT THE BUBBLE</w:t>
      </w:r>
    </w:p>
    <w:p w:rsidR="007B4A91" w:rsidRDefault="00DB414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471B6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RACTICE OF SHOOTING GAME AND GAME OVER OF THE GAME  </w:t>
      </w:r>
    </w:p>
    <w:p w:rsidR="007B4A91" w:rsidRDefault="00DB4140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B4140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B4140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RON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OU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ET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L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URE TO IRON MAN</w:t>
            </w:r>
          </w:p>
        </w:tc>
      </w:tr>
      <w:tr w:rsidR="007B4A91" w:rsidTr="00471B6F">
        <w:trPr>
          <w:trHeight w:val="1050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PTAN AMERIC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URE TO FLIGH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RRIE TO ANOTHER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MTHIYAZ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SING THE GAME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ABH SIMAR M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RN TO STUDENT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NI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ING GAME</w:t>
            </w: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CKGROUN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OK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 TO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,A,S,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,MOVING UP,A,MOVING LEFT,S,MOVING BACK,D,RIGH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-------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------------------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-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-------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-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71B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---</w:t>
            </w: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471B6F">
      <w:r>
        <w:t>SHOOT TO BIRDS SHOOTS TO ANOTHER ANIMALS</w:t>
      </w:r>
    </w:p>
    <w:p w:rsidR="007B4A91" w:rsidRDefault="00DB4140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B4140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B4140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B4140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7B4A91" w:rsidRDefault="00DB4140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471B6F">
      <w:pPr>
        <w:ind w:left="720"/>
        <w:rPr>
          <w:sz w:val="28"/>
          <w:szCs w:val="28"/>
        </w:rPr>
      </w:pPr>
      <w:r>
        <w:pict>
          <v:rect id="_x0000_i1038" style="width:0;height:1.5pt" o:hralign="center" o:hrstd="t" o:hr="t" fillcolor="#a0a0a0" stroked="f"/>
        </w:pict>
      </w:r>
    </w:p>
    <w:sectPr w:rsidR="007B4A91" w:rsidSect="00DB414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71B6F"/>
    <w:rsid w:val="00556965"/>
    <w:rsid w:val="007B4A91"/>
    <w:rsid w:val="0086013D"/>
    <w:rsid w:val="00DB4140"/>
    <w:rsid w:val="00DC51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4140"/>
  </w:style>
  <w:style w:type="paragraph" w:styleId="Heading1">
    <w:name w:val="heading 1"/>
    <w:basedOn w:val="Normal"/>
    <w:next w:val="Normal"/>
    <w:uiPriority w:val="9"/>
    <w:qFormat/>
    <w:rsid w:val="00DB414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B414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B41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B414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B414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B414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B414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B414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B414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B414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2-29T12:48:00Z</dcterms:created>
  <dcterms:modified xsi:type="dcterms:W3CDTF">2021-12-29T12:48:00Z</dcterms:modified>
</cp:coreProperties>
</file>